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3CDCB" w14:textId="77777777" w:rsidR="004E4FC8" w:rsidRDefault="004E4FC8" w:rsidP="00D81523">
      <w:pPr>
        <w:spacing w:after="200" w:line="276" w:lineRule="auto"/>
        <w:jc w:val="both"/>
        <w:rPr>
          <w:b/>
          <w:bCs/>
        </w:rPr>
      </w:pPr>
    </w:p>
    <w:p w14:paraId="6E5ACADF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2C25BD08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 w:rsidRPr="007A0273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>MEDIA ADVISORY</w:t>
      </w: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3ED1A4A9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  <w:r w:rsidRPr="007A0273">
        <w:rPr>
          <w:rStyle w:val="normaltextrun"/>
          <w:rFonts w:ascii="Arial" w:hAnsi="Arial" w:cs="Arial"/>
          <w:sz w:val="22"/>
          <w:szCs w:val="22"/>
          <w:lang w:val="en-GB"/>
        </w:rPr>
        <w:t>To: All Media</w:t>
      </w: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0BA6CF8C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  <w:proofErr w:type="spellStart"/>
      <w:r w:rsidRPr="007A0273">
        <w:rPr>
          <w:rStyle w:val="normaltextrun"/>
          <w:rFonts w:ascii="Arial" w:hAnsi="Arial" w:cs="Arial"/>
          <w:sz w:val="22"/>
          <w:szCs w:val="22"/>
          <w:lang w:val="en-GB"/>
        </w:rPr>
        <w:t>Att</w:t>
      </w:r>
      <w:proofErr w:type="spellEnd"/>
      <w:r w:rsidRPr="007A0273">
        <w:rPr>
          <w:rStyle w:val="normaltextrun"/>
          <w:rFonts w:ascii="Arial" w:hAnsi="Arial" w:cs="Arial"/>
          <w:sz w:val="22"/>
          <w:szCs w:val="22"/>
          <w:lang w:val="en-GB"/>
        </w:rPr>
        <w:t>: News Editors</w:t>
      </w: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1974F3C5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  <w:r w:rsidRPr="007A0273">
        <w:rPr>
          <w:rStyle w:val="normaltextrun"/>
          <w:rFonts w:ascii="Arial" w:hAnsi="Arial" w:cs="Arial"/>
          <w:sz w:val="22"/>
          <w:szCs w:val="22"/>
          <w:lang w:val="en-GB"/>
        </w:rPr>
        <w:t>For immediate release</w:t>
      </w:r>
      <w:r w:rsidRPr="007A0273">
        <w:rPr>
          <w:rStyle w:val="normaltextrun"/>
          <w:rFonts w:ascii="Arial" w:hAnsi="Arial" w:cs="Arial"/>
          <w:sz w:val="22"/>
          <w:szCs w:val="22"/>
        </w:rPr>
        <w:t> </w:t>
      </w:r>
      <w:r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36B8921A" w14:textId="189E45C6" w:rsidR="004E4FC8" w:rsidRDefault="004A4460" w:rsidP="004E4FC8">
      <w:pPr>
        <w:pStyle w:val="paragraph"/>
        <w:spacing w:line="360" w:lineRule="auto"/>
        <w:ind w:left="-57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 xml:space="preserve">THE </w:t>
      </w:r>
      <w:r w:rsidR="004E4FC8" w:rsidRPr="007A0273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>MDDA WELCOMES MS N</w:t>
      </w:r>
      <w:r w:rsidR="004E4FC8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 xml:space="preserve">OMKHOSI PETER </w:t>
      </w:r>
      <w:r w:rsidR="004E4FC8" w:rsidRPr="007A0273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>AS A N</w:t>
      </w:r>
      <w:r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 xml:space="preserve">EW MEMBER OF THE </w:t>
      </w:r>
      <w:r w:rsidR="004E4FC8" w:rsidRPr="007A0273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 xml:space="preserve">BOARD  </w:t>
      </w:r>
      <w:r w:rsidR="004E4FC8" w:rsidRPr="007A0273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4E4FC8" w:rsidRPr="007A0273">
        <w:rPr>
          <w:rStyle w:val="eop"/>
          <w:rFonts w:ascii="Arial" w:hAnsi="Arial" w:cs="Arial"/>
          <w:sz w:val="22"/>
          <w:szCs w:val="22"/>
        </w:rPr>
        <w:t> </w:t>
      </w:r>
    </w:p>
    <w:p w14:paraId="61C9B880" w14:textId="77777777" w:rsidR="004E4FC8" w:rsidRPr="007A0273" w:rsidRDefault="004E4FC8" w:rsidP="004E4FC8">
      <w:pPr>
        <w:pStyle w:val="paragraph"/>
        <w:spacing w:line="360" w:lineRule="auto"/>
        <w:ind w:left="-57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______________________________________________________________________________</w:t>
      </w:r>
    </w:p>
    <w:p w14:paraId="6DEE1681" w14:textId="5EDEAAA2" w:rsidR="00A108D8" w:rsidRPr="008B5F81" w:rsidRDefault="004E4FC8" w:rsidP="004E4FC8">
      <w:pPr>
        <w:pStyle w:val="paragraph"/>
        <w:spacing w:line="360" w:lineRule="auto"/>
        <w:ind w:left="-57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</w:pP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>Johannesburg, South Africa, </w:t>
      </w:r>
      <w:r w:rsidR="00D22EC3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>23</w:t>
      </w:r>
      <w:r w:rsidRPr="008B5F81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t xml:space="preserve"> January 2023. </w:t>
      </w:r>
    </w:p>
    <w:p w14:paraId="1F7306B8" w14:textId="17DB25EA" w:rsidR="00A108D8" w:rsidRPr="008B5F81" w:rsidRDefault="004E4FC8" w:rsidP="00381E5A">
      <w:pPr>
        <w:pStyle w:val="paragraph"/>
        <w:spacing w:line="360" w:lineRule="auto"/>
        <w:ind w:left="-57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The Media Development &amp; Diversity Agency (MDDA) is pleased to welcome Ms Nomkhosi Peter as a n</w:t>
      </w:r>
      <w:r w:rsidR="00A108D8"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on-executive 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member to the MDDA Board, for a three-year term effective from 06</w:t>
      </w:r>
      <w:r w:rsidR="00A108D8" w:rsidRPr="008B5F81">
        <w:rPr>
          <w:rStyle w:val="normaltextrun"/>
          <w:rFonts w:ascii="Arial" w:hAnsi="Arial" w:cs="Arial"/>
          <w:sz w:val="22"/>
          <w:szCs w:val="22"/>
          <w:vertAlign w:val="superscript"/>
          <w:lang w:val="en-GB"/>
        </w:rPr>
        <w:t>th</w:t>
      </w:r>
      <w:r w:rsidR="00A108D8" w:rsidRPr="008B5F81">
        <w:rPr>
          <w:rStyle w:val="normaltextrun"/>
          <w:rFonts w:ascii="Arial" w:hAnsi="Arial" w:cs="Arial"/>
          <w:sz w:val="22"/>
          <w:szCs w:val="22"/>
          <w:lang w:val="en-GB"/>
        </w:rPr>
        <w:t> December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 2022.  </w:t>
      </w:r>
      <w:r w:rsidR="00A108D8" w:rsidRPr="008B5F81">
        <w:rPr>
          <w:rStyle w:val="normaltextrun"/>
          <w:rFonts w:ascii="Arial" w:hAnsi="Arial" w:cs="Arial"/>
          <w:sz w:val="22"/>
          <w:szCs w:val="22"/>
          <w:lang w:val="en-GB"/>
        </w:rPr>
        <w:t>Ms Peter’s appointment follows the end of the term of office of Ms Zanele Mngadi in May 2022.</w:t>
      </w:r>
    </w:p>
    <w:p w14:paraId="703F95D4" w14:textId="1E9F3D1B" w:rsidR="00381E5A" w:rsidRPr="008B5F81" w:rsidRDefault="00381E5A" w:rsidP="00381E5A">
      <w:pPr>
        <w:pStyle w:val="paragraph"/>
        <w:spacing w:line="360" w:lineRule="auto"/>
        <w:ind w:left="-570"/>
        <w:jc w:val="both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 xml:space="preserve">Ms Peter is the </w:t>
      </w:r>
      <w:r w:rsidRPr="0064725B">
        <w:rPr>
          <w:rFonts w:ascii="Arial" w:hAnsi="Arial" w:cs="Arial"/>
          <w:sz w:val="22"/>
          <w:szCs w:val="22"/>
        </w:rPr>
        <w:t>Chief Director: Strategic Planning, Risk, Performance Monitoring and Reporting at Government Communication and Information System</w:t>
      </w:r>
      <w:r w:rsidR="00E00723" w:rsidRPr="008B5F81">
        <w:rPr>
          <w:rFonts w:ascii="Arial" w:hAnsi="Arial" w:cs="Arial"/>
          <w:sz w:val="22"/>
          <w:szCs w:val="22"/>
        </w:rPr>
        <w:t xml:space="preserve"> (GCIS)</w:t>
      </w:r>
      <w:r w:rsidRPr="008B5F81">
        <w:rPr>
          <w:rFonts w:ascii="Arial" w:hAnsi="Arial" w:cs="Arial"/>
          <w:sz w:val="22"/>
          <w:szCs w:val="22"/>
        </w:rPr>
        <w:t xml:space="preserve">. She </w:t>
      </w:r>
      <w:r w:rsidR="004E4FC8" w:rsidRPr="008B5F81">
        <w:rPr>
          <w:rStyle w:val="normaltextrun"/>
          <w:rFonts w:ascii="Arial" w:hAnsi="Arial" w:cs="Arial"/>
          <w:sz w:val="22"/>
          <w:szCs w:val="22"/>
          <w:lang w:val="en-GB"/>
        </w:rPr>
        <w:t>brings with her a strong set of diverse skills</w:t>
      </w:r>
      <w:r w:rsidR="00E1127A"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 </w:t>
      </w:r>
      <w:r w:rsidR="000973AE"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in </w:t>
      </w:r>
      <w:r w:rsidR="000973AE" w:rsidRPr="008B5F81">
        <w:rPr>
          <w:rFonts w:ascii="Arial" w:hAnsi="Arial" w:cs="Arial"/>
          <w:sz w:val="22"/>
          <w:szCs w:val="22"/>
          <w:shd w:val="clear" w:color="auto" w:fill="FFFFFF"/>
        </w:rPr>
        <w:t>technology business development, scientific and economic policy formulation and operations management and legal/ regulatory compliance. These</w:t>
      </w:r>
      <w:r w:rsidR="00825544">
        <w:rPr>
          <w:rFonts w:ascii="Arial" w:hAnsi="Arial" w:cs="Arial"/>
          <w:sz w:val="22"/>
          <w:szCs w:val="22"/>
          <w:shd w:val="clear" w:color="auto" w:fill="FFFFFF"/>
        </w:rPr>
        <w:t xml:space="preserve"> skills</w:t>
      </w:r>
      <w:r w:rsidR="000973AE" w:rsidRPr="008B5F81">
        <w:rPr>
          <w:rFonts w:ascii="Arial" w:hAnsi="Arial" w:cs="Arial"/>
          <w:sz w:val="22"/>
          <w:szCs w:val="22"/>
          <w:shd w:val="clear" w:color="auto" w:fill="FFFFFF"/>
        </w:rPr>
        <w:t xml:space="preserve"> will </w:t>
      </w:r>
      <w:r w:rsidR="008B5F81" w:rsidRPr="008B5F81">
        <w:rPr>
          <w:rFonts w:ascii="Arial" w:hAnsi="Arial" w:cs="Arial"/>
          <w:sz w:val="22"/>
          <w:szCs w:val="22"/>
          <w:shd w:val="clear" w:color="auto" w:fill="FFFFFF"/>
        </w:rPr>
        <w:t>r</w:t>
      </w:r>
      <w:proofErr w:type="spellStart"/>
      <w:r w:rsidR="004E4FC8" w:rsidRPr="008B5F81">
        <w:rPr>
          <w:rStyle w:val="normaltextrun"/>
          <w:rFonts w:ascii="Arial" w:hAnsi="Arial" w:cs="Arial"/>
          <w:sz w:val="22"/>
          <w:szCs w:val="22"/>
          <w:lang w:val="en-GB"/>
        </w:rPr>
        <w:t>einforc</w:t>
      </w:r>
      <w:r w:rsidR="008B5F81" w:rsidRPr="008B5F81">
        <w:rPr>
          <w:rStyle w:val="normaltextrun"/>
          <w:rFonts w:ascii="Arial" w:hAnsi="Arial" w:cs="Arial"/>
          <w:sz w:val="22"/>
          <w:szCs w:val="22"/>
          <w:lang w:val="en-GB"/>
        </w:rPr>
        <w:t>e</w:t>
      </w:r>
      <w:proofErr w:type="spellEnd"/>
      <w:r w:rsidR="004E4FC8"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 the MDDA Board’s strategic leadership of the Agency in the delivery of its mandate to promote media diversity through the growth of a sustainable community-based media sector in South Africa.</w:t>
      </w:r>
      <w:r w:rsidR="004E4FC8" w:rsidRPr="008B5F81">
        <w:rPr>
          <w:rStyle w:val="normaltextrun"/>
          <w:rFonts w:ascii="Arial" w:hAnsi="Arial" w:cs="Arial"/>
          <w:sz w:val="22"/>
          <w:szCs w:val="22"/>
        </w:rPr>
        <w:t> </w:t>
      </w:r>
    </w:p>
    <w:p w14:paraId="66BB2912" w14:textId="77777777" w:rsidR="00381E5A" w:rsidRPr="008B5F81" w:rsidRDefault="00381E5A" w:rsidP="00381E5A">
      <w:pPr>
        <w:pStyle w:val="paragraph"/>
        <w:spacing w:line="360" w:lineRule="auto"/>
        <w:ind w:left="-570"/>
        <w:jc w:val="both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Fonts w:ascii="Arial" w:hAnsi="Arial" w:cs="Arial"/>
          <w:sz w:val="22"/>
          <w:szCs w:val="22"/>
          <w:shd w:val="clear" w:color="auto" w:fill="FFFFFF"/>
        </w:rPr>
        <w:t xml:space="preserve">Nomkhosi holds an </w:t>
      </w:r>
      <w:proofErr w:type="spellStart"/>
      <w:r w:rsidRPr="008B5F81">
        <w:rPr>
          <w:rFonts w:ascii="Arial" w:hAnsi="Arial" w:cs="Arial"/>
          <w:sz w:val="22"/>
          <w:szCs w:val="22"/>
          <w:shd w:val="clear" w:color="auto" w:fill="FFFFFF"/>
        </w:rPr>
        <w:t>M.Sc</w:t>
      </w:r>
      <w:proofErr w:type="spellEnd"/>
      <w:r w:rsidRPr="008B5F81">
        <w:rPr>
          <w:rFonts w:ascii="Arial" w:hAnsi="Arial" w:cs="Arial"/>
          <w:sz w:val="22"/>
          <w:szCs w:val="22"/>
          <w:shd w:val="clear" w:color="auto" w:fill="FFFFFF"/>
        </w:rPr>
        <w:t xml:space="preserve"> (Med) in Bioethics and Health Law from Wits, Postgraduate Certificate in Intellectual Property from WIPO University and UNISA, a MDP from UNISA School of Business Leadership as well as a </w:t>
      </w:r>
      <w:proofErr w:type="spellStart"/>
      <w:r w:rsidRPr="008B5F81">
        <w:rPr>
          <w:rFonts w:ascii="Arial" w:hAnsi="Arial" w:cs="Arial"/>
          <w:sz w:val="22"/>
          <w:szCs w:val="22"/>
          <w:shd w:val="clear" w:color="auto" w:fill="FFFFFF"/>
        </w:rPr>
        <w:t>B.Sc</w:t>
      </w:r>
      <w:proofErr w:type="spellEnd"/>
      <w:r w:rsidRPr="008B5F81">
        <w:rPr>
          <w:rFonts w:ascii="Arial" w:hAnsi="Arial" w:cs="Arial"/>
          <w:sz w:val="22"/>
          <w:szCs w:val="22"/>
          <w:shd w:val="clear" w:color="auto" w:fill="FFFFFF"/>
        </w:rPr>
        <w:t xml:space="preserve"> in Biotechnology from the University of the Western Cape (UWC). She is currently working towards completing a Postgraduate Diploma in Compliance Management with the University of Johannesburg.</w:t>
      </w:r>
    </w:p>
    <w:p w14:paraId="1A347498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normaltextrun"/>
          <w:rFonts w:ascii="Arial" w:hAnsi="Arial" w:cs="Arial"/>
          <w:b/>
          <w:bCs/>
          <w:sz w:val="22"/>
          <w:szCs w:val="22"/>
          <w:lang w:val="en-GB"/>
        </w:rPr>
        <w:lastRenderedPageBreak/>
        <w:t>Ends</w:t>
      </w: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6969B339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For more information, contact the MDDA Senior Manager: Communications and Strategy, Rudzani Tshigemane, e-mail: </w:t>
      </w:r>
      <w:hyperlink r:id="rId11" w:tgtFrame="_blank" w:history="1">
        <w:r w:rsidRPr="008B5F81">
          <w:rPr>
            <w:rStyle w:val="normaltextrun"/>
            <w:rFonts w:ascii="Arial" w:hAnsi="Arial" w:cs="Arial"/>
            <w:color w:val="0563C1"/>
            <w:sz w:val="22"/>
            <w:szCs w:val="22"/>
            <w:lang w:val="en-GB"/>
          </w:rPr>
          <w:t>Rudzani@mdda.org.za</w:t>
        </w:r>
      </w:hyperlink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 xml:space="preserve">//068 104 </w:t>
      </w:r>
      <w:proofErr w:type="gramStart"/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0984</w:t>
      </w:r>
      <w:proofErr w:type="gramEnd"/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170D80E7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For more updates regarding MDDA related news and information, follow us on our website and social media platforms:</w:t>
      </w: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7C16E6AC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Facebook: </w:t>
      </w:r>
      <w:hyperlink r:id="rId12" w:tgtFrame="_blank" w:history="1">
        <w:r w:rsidRPr="008B5F81">
          <w:rPr>
            <w:rStyle w:val="normaltextrun"/>
            <w:rFonts w:ascii="Arial" w:hAnsi="Arial" w:cs="Arial"/>
            <w:color w:val="0000FF"/>
            <w:sz w:val="22"/>
            <w:szCs w:val="22"/>
            <w:lang w:val="en-GB"/>
          </w:rPr>
          <w:t>https://web.facebook.com/CommunityMediaDevelopment</w:t>
        </w:r>
      </w:hyperlink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159C3CA3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Twitter: @</w:t>
      </w:r>
      <w:r w:rsidRPr="008B5F81">
        <w:rPr>
          <w:rStyle w:val="normaltextrun"/>
          <w:rFonts w:ascii="Arial" w:hAnsi="Arial" w:cs="Arial"/>
          <w:sz w:val="22"/>
          <w:szCs w:val="22"/>
          <w:shd w:val="clear" w:color="auto" w:fill="FFFFFF"/>
          <w:lang w:val="en-GB"/>
        </w:rPr>
        <w:t>MddaMedia</w:t>
      </w: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25CEFF46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Instagram: @mdda_media</w:t>
      </w: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1123F3E7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For media releases, speeches and news visit the MDDA portal at </w:t>
      </w:r>
      <w:hyperlink r:id="rId13" w:tgtFrame="_blank" w:history="1">
        <w:r w:rsidRPr="008B5F81">
          <w:rPr>
            <w:rStyle w:val="normaltextrun"/>
            <w:rFonts w:ascii="Arial" w:hAnsi="Arial" w:cs="Arial"/>
            <w:color w:val="0563C1"/>
            <w:sz w:val="22"/>
            <w:szCs w:val="22"/>
            <w:lang w:val="en-GB"/>
          </w:rPr>
          <w:t>www.mdda.org.za</w:t>
        </w:r>
      </w:hyperlink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2B50A5BC" w14:textId="77777777" w:rsidR="00D616DA" w:rsidRPr="008B5F81" w:rsidRDefault="00D616DA" w:rsidP="00D616DA">
      <w:pPr>
        <w:pStyle w:val="paragraph"/>
        <w:spacing w:line="360" w:lineRule="auto"/>
        <w:ind w:left="-540"/>
        <w:textAlignment w:val="baseline"/>
        <w:rPr>
          <w:rFonts w:ascii="Arial" w:hAnsi="Arial" w:cs="Arial"/>
          <w:sz w:val="22"/>
          <w:szCs w:val="22"/>
        </w:rPr>
      </w:pPr>
      <w:r w:rsidRPr="008B5F81">
        <w:rPr>
          <w:rStyle w:val="eop"/>
          <w:rFonts w:ascii="Arial" w:hAnsi="Arial" w:cs="Arial"/>
          <w:sz w:val="22"/>
          <w:szCs w:val="22"/>
        </w:rPr>
        <w:t> </w:t>
      </w:r>
      <w:r w:rsidRPr="008B5F81">
        <w:rPr>
          <w:rStyle w:val="normaltextrun"/>
          <w:rFonts w:ascii="Arial" w:hAnsi="Arial" w:cs="Arial"/>
          <w:sz w:val="22"/>
          <w:szCs w:val="22"/>
          <w:lang w:val="en-GB"/>
        </w:rPr>
        <w:t>Issued by the Media Development and Diversity Agency</w:t>
      </w:r>
      <w:r w:rsidRPr="008B5F81">
        <w:rPr>
          <w:rStyle w:val="normaltextrun"/>
          <w:rFonts w:ascii="Arial" w:hAnsi="Arial" w:cs="Arial"/>
          <w:sz w:val="22"/>
          <w:szCs w:val="22"/>
        </w:rPr>
        <w:t> </w:t>
      </w:r>
      <w:r w:rsidRPr="008B5F81">
        <w:rPr>
          <w:rStyle w:val="eop"/>
          <w:rFonts w:ascii="Arial" w:hAnsi="Arial" w:cs="Arial"/>
          <w:sz w:val="22"/>
          <w:szCs w:val="22"/>
        </w:rPr>
        <w:t> </w:t>
      </w:r>
    </w:p>
    <w:p w14:paraId="4FF2D558" w14:textId="77777777" w:rsidR="00D616DA" w:rsidRPr="008B5F81" w:rsidRDefault="00D616DA" w:rsidP="00D616DA">
      <w:pPr>
        <w:spacing w:after="200" w:line="360" w:lineRule="auto"/>
        <w:rPr>
          <w:bCs/>
          <w:szCs w:val="22"/>
        </w:rPr>
      </w:pPr>
    </w:p>
    <w:p w14:paraId="5062DC7A" w14:textId="6F6068C0" w:rsidR="00B0090A" w:rsidRPr="008B5F81" w:rsidRDefault="00B0090A" w:rsidP="0064725B">
      <w:pPr>
        <w:spacing w:line="360" w:lineRule="auto"/>
        <w:rPr>
          <w:szCs w:val="22"/>
        </w:rPr>
      </w:pPr>
    </w:p>
    <w:sectPr w:rsidR="00B0090A" w:rsidRPr="008B5F81" w:rsidSect="007A6123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1733C" w14:textId="77777777" w:rsidR="00691219" w:rsidRDefault="00691219" w:rsidP="005A5733">
      <w:r>
        <w:separator/>
      </w:r>
    </w:p>
  </w:endnote>
  <w:endnote w:type="continuationSeparator" w:id="0">
    <w:p w14:paraId="64DFDE17" w14:textId="77777777" w:rsidR="00691219" w:rsidRDefault="00691219" w:rsidP="005A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773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D1E05" w14:textId="050848B7" w:rsidR="0013379F" w:rsidRDefault="0013379F">
        <w:pPr>
          <w:pStyle w:val="Footer"/>
        </w:pP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D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B55DA4" w14:textId="77777777" w:rsidR="0013379F" w:rsidRPr="00C25AF5" w:rsidRDefault="0013379F" w:rsidP="00C25A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szCs w:val="24"/>
        <w:lang w:val="en-GB"/>
      </w:rPr>
      <w:id w:val="517050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2D7B" w14:textId="77777777" w:rsidR="0013379F" w:rsidRDefault="00B3183C">
        <w:pPr>
          <w:pStyle w:val="Footer"/>
          <w:jc w:val="right"/>
          <w:rPr>
            <w:noProof/>
          </w:rPr>
        </w:pPr>
        <w:r>
          <w:rPr>
            <w:bCs/>
            <w:noProof/>
            <w:color w:val="000000"/>
            <w:sz w:val="16"/>
            <w:szCs w:val="16"/>
          </w:rPr>
          <w:drawing>
            <wp:anchor distT="0" distB="0" distL="114300" distR="114300" simplePos="0" relativeHeight="251658240" behindDoc="0" locked="0" layoutInCell="1" allowOverlap="1" wp14:anchorId="23D3D4C3" wp14:editId="1096005A">
              <wp:simplePos x="0" y="0"/>
              <wp:positionH relativeFrom="column">
                <wp:posOffset>-7620</wp:posOffset>
              </wp:positionH>
              <wp:positionV relativeFrom="paragraph">
                <wp:posOffset>177165</wp:posOffset>
              </wp:positionV>
              <wp:extent cx="1231265" cy="1231265"/>
              <wp:effectExtent l="0" t="0" r="6985" b="6985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1265" cy="123126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55C55B9D" w14:textId="77777777" w:rsidR="00E0610D" w:rsidRPr="00D81523" w:rsidRDefault="00015712" w:rsidP="00D95135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>D</w:t>
        </w:r>
        <w:r w:rsidR="00B02168" w:rsidRPr="00D81523">
          <w:rPr>
            <w:color w:val="000000"/>
            <w:sz w:val="16"/>
            <w:szCs w:val="16"/>
          </w:rPr>
          <w:t xml:space="preserve">r H Mathebula (Chairperson), </w:t>
        </w:r>
      </w:p>
      <w:p w14:paraId="57856893" w14:textId="6B1C3240" w:rsidR="00E0610D" w:rsidRPr="00D81523" w:rsidRDefault="00D95135" w:rsidP="00E0610D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>Ms B Leonard</w:t>
        </w:r>
        <w:r w:rsidR="004C4FF2" w:rsidRPr="00D81523">
          <w:rPr>
            <w:color w:val="000000"/>
            <w:sz w:val="16"/>
            <w:szCs w:val="16"/>
          </w:rPr>
          <w:t xml:space="preserve">, Ms N. </w:t>
        </w:r>
        <w:proofErr w:type="spellStart"/>
        <w:r w:rsidR="004C4FF2" w:rsidRPr="00D81523">
          <w:rPr>
            <w:color w:val="000000"/>
            <w:sz w:val="16"/>
            <w:szCs w:val="16"/>
          </w:rPr>
          <w:t>Bulbulia</w:t>
        </w:r>
        <w:proofErr w:type="spellEnd"/>
        <w:r w:rsidR="005C3509" w:rsidRPr="00D81523">
          <w:rPr>
            <w:color w:val="000000"/>
            <w:sz w:val="16"/>
            <w:szCs w:val="16"/>
          </w:rPr>
          <w:t xml:space="preserve">, </w:t>
        </w:r>
        <w:r w:rsidR="004C4FF2" w:rsidRPr="00D81523">
          <w:rPr>
            <w:color w:val="000000"/>
            <w:sz w:val="16"/>
            <w:szCs w:val="16"/>
          </w:rPr>
          <w:t>Ms M Clarke</w:t>
        </w:r>
        <w:r w:rsidR="005C3509" w:rsidRPr="00D81523">
          <w:rPr>
            <w:color w:val="000000"/>
            <w:sz w:val="16"/>
            <w:szCs w:val="16"/>
          </w:rPr>
          <w:t>,</w:t>
        </w:r>
        <w:r w:rsidR="00D81523" w:rsidRPr="00D81523">
          <w:rPr>
            <w:color w:val="000000"/>
            <w:sz w:val="16"/>
            <w:szCs w:val="16"/>
          </w:rPr>
          <w:t xml:space="preserve"> Mr H. Karjieker</w:t>
        </w:r>
      </w:p>
      <w:p w14:paraId="633F8D06" w14:textId="42551AA5" w:rsidR="00D81523" w:rsidRPr="00D81523" w:rsidRDefault="005C3509" w:rsidP="00D81523">
        <w:pPr>
          <w:shd w:val="clear" w:color="auto" w:fill="FFFFFD"/>
          <w:spacing w:line="276" w:lineRule="auto"/>
          <w:ind w:left="-713" w:right="-143"/>
          <w:jc w:val="center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 xml:space="preserve"> </w:t>
        </w:r>
        <w:r w:rsidR="00E0610D" w:rsidRPr="00D81523">
          <w:rPr>
            <w:color w:val="000000"/>
            <w:sz w:val="16"/>
            <w:szCs w:val="16"/>
          </w:rPr>
          <w:t xml:space="preserve">                                                       </w:t>
        </w:r>
        <w:r w:rsidR="00D81523" w:rsidRPr="00D81523">
          <w:rPr>
            <w:color w:val="000000"/>
            <w:sz w:val="16"/>
            <w:szCs w:val="16"/>
          </w:rPr>
          <w:t xml:space="preserve">                        </w:t>
        </w:r>
        <w:r w:rsidR="005C2951" w:rsidRPr="00D81523">
          <w:rPr>
            <w:color w:val="000000"/>
            <w:sz w:val="16"/>
            <w:szCs w:val="16"/>
          </w:rPr>
          <w:t xml:space="preserve">Ms C. </w:t>
        </w:r>
        <w:proofErr w:type="spellStart"/>
        <w:r w:rsidR="005C2951" w:rsidRPr="00D81523">
          <w:rPr>
            <w:color w:val="000000"/>
            <w:sz w:val="16"/>
            <w:szCs w:val="16"/>
          </w:rPr>
          <w:t>Mohlala</w:t>
        </w:r>
        <w:proofErr w:type="spellEnd"/>
        <w:r w:rsidR="005C2951" w:rsidRPr="00D81523">
          <w:rPr>
            <w:color w:val="000000"/>
            <w:sz w:val="16"/>
            <w:szCs w:val="16"/>
          </w:rPr>
          <w:t>, Ms M. Della Togna</w:t>
        </w:r>
        <w:r w:rsidR="00D81523" w:rsidRPr="00D81523">
          <w:rPr>
            <w:color w:val="000000"/>
            <w:sz w:val="16"/>
            <w:szCs w:val="16"/>
          </w:rPr>
          <w:t xml:space="preserve">, Ms. N. Peter        </w:t>
        </w:r>
      </w:p>
      <w:p w14:paraId="358B73BA" w14:textId="705AD55B" w:rsidR="00D95135" w:rsidRPr="00D81523" w:rsidRDefault="005C2951" w:rsidP="00D95135">
        <w:pPr>
          <w:shd w:val="clear" w:color="auto" w:fill="FFFFFD"/>
          <w:spacing w:line="276" w:lineRule="auto"/>
          <w:ind w:left="-713" w:right="-143"/>
          <w:jc w:val="right"/>
          <w:rPr>
            <w:color w:val="000000"/>
            <w:sz w:val="16"/>
            <w:szCs w:val="16"/>
          </w:rPr>
        </w:pPr>
        <w:r w:rsidRPr="00D81523">
          <w:rPr>
            <w:color w:val="000000"/>
            <w:sz w:val="16"/>
            <w:szCs w:val="16"/>
          </w:rPr>
          <w:t xml:space="preserve">Mr M. Kashe </w:t>
        </w:r>
        <w:r w:rsidR="00D95135" w:rsidRPr="00D81523">
          <w:rPr>
            <w:color w:val="000000"/>
            <w:sz w:val="16"/>
            <w:szCs w:val="16"/>
          </w:rPr>
          <w:t>(</w:t>
        </w:r>
        <w:r w:rsidRPr="00D81523">
          <w:rPr>
            <w:color w:val="000000"/>
            <w:sz w:val="16"/>
            <w:szCs w:val="16"/>
          </w:rPr>
          <w:t>A</w:t>
        </w:r>
        <w:r w:rsidR="00D95135" w:rsidRPr="00D81523">
          <w:rPr>
            <w:color w:val="000000"/>
            <w:sz w:val="16"/>
            <w:szCs w:val="16"/>
          </w:rPr>
          <w:t xml:space="preserve">CEO), Mr </w:t>
        </w:r>
        <w:r w:rsidR="00D81523" w:rsidRPr="00D81523">
          <w:rPr>
            <w:color w:val="000000"/>
            <w:sz w:val="16"/>
            <w:szCs w:val="16"/>
          </w:rPr>
          <w:t>K. Maposa</w:t>
        </w:r>
        <w:r w:rsidR="00D95135" w:rsidRPr="00D81523">
          <w:rPr>
            <w:color w:val="000000"/>
            <w:sz w:val="16"/>
            <w:szCs w:val="16"/>
          </w:rPr>
          <w:t xml:space="preserve"> (</w:t>
        </w:r>
        <w:r w:rsidR="00D81523" w:rsidRPr="00D81523">
          <w:rPr>
            <w:color w:val="000000"/>
            <w:sz w:val="16"/>
            <w:szCs w:val="16"/>
          </w:rPr>
          <w:t>A</w:t>
        </w:r>
        <w:r w:rsidR="00D95135" w:rsidRPr="00D81523">
          <w:rPr>
            <w:color w:val="000000"/>
            <w:sz w:val="16"/>
            <w:szCs w:val="16"/>
          </w:rPr>
          <w:t>CFO)</w:t>
        </w:r>
      </w:p>
      <w:p w14:paraId="0E58C38C" w14:textId="77777777" w:rsidR="008300B1" w:rsidRPr="00D81523" w:rsidRDefault="008300B1" w:rsidP="008300B1">
        <w:pPr>
          <w:shd w:val="clear" w:color="auto" w:fill="FFFFFD"/>
          <w:spacing w:line="276" w:lineRule="auto"/>
          <w:ind w:right="-143"/>
          <w:jc w:val="right"/>
          <w:rPr>
            <w:bCs/>
            <w:color w:val="000000"/>
            <w:sz w:val="16"/>
            <w:szCs w:val="16"/>
          </w:rPr>
        </w:pPr>
        <w:bookmarkStart w:id="0" w:name="_Hlk114046118"/>
        <w:r w:rsidRPr="00D81523">
          <w:rPr>
            <w:bCs/>
            <w:color w:val="000000"/>
            <w:sz w:val="16"/>
            <w:szCs w:val="16"/>
          </w:rPr>
          <w:t xml:space="preserve">SABC Auckland Park Campus, GSM Building, </w:t>
        </w:r>
      </w:p>
      <w:p w14:paraId="41E371A6" w14:textId="180E9BEC" w:rsidR="00D95135" w:rsidRPr="00D81523" w:rsidRDefault="008300B1" w:rsidP="008300B1">
        <w:pPr>
          <w:shd w:val="clear" w:color="auto" w:fill="FFFFFD"/>
          <w:spacing w:line="276" w:lineRule="auto"/>
          <w:ind w:right="-143"/>
          <w:jc w:val="right"/>
          <w:rPr>
            <w:bCs/>
            <w:color w:val="000000"/>
            <w:sz w:val="16"/>
            <w:szCs w:val="16"/>
          </w:rPr>
        </w:pPr>
        <w:r w:rsidRPr="00D81523">
          <w:rPr>
            <w:bCs/>
            <w:color w:val="000000"/>
            <w:sz w:val="16"/>
            <w:szCs w:val="16"/>
          </w:rPr>
          <w:t>Corner Artillery &amp; Henley Roads, Auckland Park, 2006</w:t>
        </w:r>
        <w:bookmarkEnd w:id="0"/>
        <w:r w:rsidR="00D95135" w:rsidRPr="00D81523">
          <w:rPr>
            <w:bCs/>
            <w:color w:val="000000"/>
            <w:sz w:val="16"/>
            <w:szCs w:val="16"/>
          </w:rPr>
          <w:br/>
        </w:r>
        <w:r w:rsidRPr="00D81523">
          <w:rPr>
            <w:bCs/>
            <w:color w:val="000000"/>
            <w:sz w:val="16"/>
            <w:szCs w:val="16"/>
          </w:rPr>
          <w:t>Private Bag X1, Auckland Park, 2006, Gauteng.</w:t>
        </w:r>
      </w:p>
      <w:p w14:paraId="5D248157" w14:textId="4D8BC74B" w:rsidR="0013379F" w:rsidRPr="00D81523" w:rsidRDefault="00D95135" w:rsidP="00D95135">
        <w:pPr>
          <w:shd w:val="clear" w:color="auto" w:fill="FFFFFD"/>
          <w:spacing w:line="276" w:lineRule="auto"/>
          <w:ind w:left="-1418" w:right="-143"/>
          <w:jc w:val="right"/>
          <w:rPr>
            <w:bCs/>
            <w:color w:val="000000"/>
            <w:sz w:val="16"/>
            <w:szCs w:val="16"/>
          </w:rPr>
        </w:pPr>
        <w:r w:rsidRPr="00D81523">
          <w:rPr>
            <w:bCs/>
            <w:color w:val="FF9900"/>
            <w:sz w:val="16"/>
            <w:szCs w:val="16"/>
          </w:rPr>
          <w:t>Tel:</w:t>
        </w:r>
        <w:r w:rsidRPr="00D81523">
          <w:rPr>
            <w:bCs/>
            <w:color w:val="000000"/>
            <w:sz w:val="16"/>
            <w:szCs w:val="16"/>
          </w:rPr>
          <w:t xml:space="preserve"> +27 11 643 1100 </w:t>
        </w:r>
        <w:r w:rsidRPr="00D81523">
          <w:rPr>
            <w:bCs/>
            <w:color w:val="FF9900"/>
            <w:sz w:val="16"/>
            <w:szCs w:val="16"/>
          </w:rPr>
          <w:t>Fax:</w:t>
        </w:r>
        <w:r w:rsidRPr="00D81523">
          <w:rPr>
            <w:bCs/>
            <w:color w:val="000000"/>
            <w:sz w:val="16"/>
            <w:szCs w:val="16"/>
          </w:rPr>
          <w:t xml:space="preserve"> +27 11 643 1129 </w:t>
        </w:r>
        <w:r w:rsidRPr="00D81523">
          <w:rPr>
            <w:bCs/>
            <w:color w:val="FF9900"/>
            <w:sz w:val="16"/>
            <w:szCs w:val="16"/>
          </w:rPr>
          <w:t xml:space="preserve">Website: </w:t>
        </w:r>
        <w:r w:rsidRPr="00D81523">
          <w:rPr>
            <w:bCs/>
            <w:sz w:val="16"/>
            <w:szCs w:val="16"/>
          </w:rPr>
          <w:t>www.mdda.org.za</w:t>
        </w:r>
      </w:p>
      <w:p w14:paraId="5C82C64A" w14:textId="77777777" w:rsidR="0013379F" w:rsidRPr="007E61DA" w:rsidRDefault="0013379F" w:rsidP="007E61DA">
        <w:pPr>
          <w:shd w:val="clear" w:color="auto" w:fill="FF9900"/>
          <w:spacing w:line="360" w:lineRule="auto"/>
          <w:ind w:left="5103" w:right="-143"/>
          <w:jc w:val="center"/>
          <w:rPr>
            <w:b/>
            <w:color w:val="000000"/>
            <w:sz w:val="14"/>
            <w:szCs w:val="14"/>
          </w:rPr>
        </w:pPr>
        <w:r w:rsidRPr="005A5733">
          <w:rPr>
            <w:b/>
            <w:bCs/>
            <w:color w:val="000000"/>
            <w:sz w:val="16"/>
            <w:szCs w:val="16"/>
          </w:rPr>
          <w:t>Promoting and supporting Media Development in SA</w:t>
        </w:r>
        <w:r w:rsidR="007E61DA">
          <w:rPr>
            <w:b/>
            <w:bCs/>
            <w:color w:val="000000"/>
            <w:sz w:val="14"/>
            <w:szCs w:val="14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63685" w14:textId="77777777" w:rsidR="00691219" w:rsidRDefault="00691219" w:rsidP="005A5733">
      <w:r>
        <w:separator/>
      </w:r>
    </w:p>
  </w:footnote>
  <w:footnote w:type="continuationSeparator" w:id="0">
    <w:p w14:paraId="4AB33A95" w14:textId="77777777" w:rsidR="00691219" w:rsidRDefault="00691219" w:rsidP="005A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C6BA7" w14:textId="77777777" w:rsidR="0013379F" w:rsidRDefault="0013379F">
    <w:pPr>
      <w:pStyle w:val="Header"/>
    </w:pPr>
    <w:r>
      <w:tab/>
    </w:r>
    <w:r>
      <w:tab/>
    </w:r>
    <w:r>
      <w:rPr>
        <w:noProof/>
        <w:lang w:val="en-US"/>
      </w:rPr>
      <w:drawing>
        <wp:inline distT="0" distB="0" distL="0" distR="0" wp14:anchorId="424A7DA5" wp14:editId="3EC2E88D">
          <wp:extent cx="2639695" cy="6946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6A8ECE" w14:textId="77777777" w:rsidR="000B1AC4" w:rsidRDefault="000B1A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056B" w14:textId="77777777" w:rsidR="0013379F" w:rsidRDefault="0013379F" w:rsidP="00C25AF5">
    <w:pPr>
      <w:pStyle w:val="Header"/>
      <w:jc w:val="right"/>
    </w:pPr>
    <w:r>
      <w:rPr>
        <w:noProof/>
        <w:lang w:val="en-US"/>
      </w:rPr>
      <w:drawing>
        <wp:inline distT="0" distB="0" distL="0" distR="0" wp14:anchorId="5660393F" wp14:editId="4480FF6D">
          <wp:extent cx="2639695" cy="694690"/>
          <wp:effectExtent l="0" t="0" r="825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0820F6"/>
    <w:multiLevelType w:val="hybridMultilevel"/>
    <w:tmpl w:val="64C2D2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62537"/>
    <w:multiLevelType w:val="hybridMultilevel"/>
    <w:tmpl w:val="409879F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D706C"/>
    <w:multiLevelType w:val="hybridMultilevel"/>
    <w:tmpl w:val="B8400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11B"/>
    <w:multiLevelType w:val="multilevel"/>
    <w:tmpl w:val="98B6E2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213287"/>
    <w:multiLevelType w:val="hybridMultilevel"/>
    <w:tmpl w:val="1D246F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3AA"/>
    <w:multiLevelType w:val="hybridMultilevel"/>
    <w:tmpl w:val="95103632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6" w15:restartNumberingAfterBreak="0">
    <w:nsid w:val="0C3A4550"/>
    <w:multiLevelType w:val="hybridMultilevel"/>
    <w:tmpl w:val="0BA63C00"/>
    <w:lvl w:ilvl="0" w:tplc="04090017">
      <w:start w:val="1"/>
      <w:numFmt w:val="lowerLetter"/>
      <w:lvlText w:val="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7" w15:restartNumberingAfterBreak="0">
    <w:nsid w:val="0D8717C5"/>
    <w:multiLevelType w:val="hybridMultilevel"/>
    <w:tmpl w:val="3B42BAB6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6043B"/>
    <w:multiLevelType w:val="hybridMultilevel"/>
    <w:tmpl w:val="725E10DA"/>
    <w:lvl w:ilvl="0" w:tplc="1D8A805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B656D"/>
    <w:multiLevelType w:val="hybridMultilevel"/>
    <w:tmpl w:val="2D1AB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8C1003"/>
    <w:multiLevelType w:val="hybridMultilevel"/>
    <w:tmpl w:val="90FA5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2636E"/>
    <w:multiLevelType w:val="hybridMultilevel"/>
    <w:tmpl w:val="782EE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45B8D"/>
    <w:multiLevelType w:val="hybridMultilevel"/>
    <w:tmpl w:val="DF38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71846"/>
    <w:multiLevelType w:val="hybridMultilevel"/>
    <w:tmpl w:val="A48E4A6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97C59"/>
    <w:multiLevelType w:val="hybridMultilevel"/>
    <w:tmpl w:val="4B9E48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D7146C"/>
    <w:multiLevelType w:val="hybridMultilevel"/>
    <w:tmpl w:val="E2D23E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068EA"/>
    <w:multiLevelType w:val="hybridMultilevel"/>
    <w:tmpl w:val="FB78E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FC5295"/>
    <w:multiLevelType w:val="hybridMultilevel"/>
    <w:tmpl w:val="23143B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815D9"/>
    <w:multiLevelType w:val="hybridMultilevel"/>
    <w:tmpl w:val="F6D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46C4E"/>
    <w:multiLevelType w:val="hybridMultilevel"/>
    <w:tmpl w:val="91284400"/>
    <w:lvl w:ilvl="0" w:tplc="1C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0" w15:restartNumberingAfterBreak="0">
    <w:nsid w:val="3E870DB6"/>
    <w:multiLevelType w:val="hybridMultilevel"/>
    <w:tmpl w:val="66CAE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3592F"/>
    <w:multiLevelType w:val="hybridMultilevel"/>
    <w:tmpl w:val="8D72B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4412F"/>
    <w:multiLevelType w:val="hybridMultilevel"/>
    <w:tmpl w:val="F15280E2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06E70"/>
    <w:multiLevelType w:val="hybridMultilevel"/>
    <w:tmpl w:val="DB084A4C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5077C"/>
    <w:multiLevelType w:val="hybridMultilevel"/>
    <w:tmpl w:val="835856E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D7E75"/>
    <w:multiLevelType w:val="hybridMultilevel"/>
    <w:tmpl w:val="3C68CE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D77AD6"/>
    <w:multiLevelType w:val="hybridMultilevel"/>
    <w:tmpl w:val="9056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3C739B"/>
    <w:multiLevelType w:val="hybridMultilevel"/>
    <w:tmpl w:val="DCDEEEB4"/>
    <w:lvl w:ilvl="0" w:tplc="00FC3F70">
      <w:start w:val="1"/>
      <w:numFmt w:val="decimal"/>
      <w:lvlText w:val="%1."/>
      <w:lvlJc w:val="left"/>
      <w:pPr>
        <w:ind w:left="3621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6E2B14"/>
    <w:multiLevelType w:val="hybridMultilevel"/>
    <w:tmpl w:val="98DEF28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B2ADB"/>
    <w:multiLevelType w:val="hybridMultilevel"/>
    <w:tmpl w:val="BD76F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A6850"/>
    <w:multiLevelType w:val="hybridMultilevel"/>
    <w:tmpl w:val="C25CC10C"/>
    <w:lvl w:ilvl="0" w:tplc="6B26E7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0080550"/>
    <w:multiLevelType w:val="hybridMultilevel"/>
    <w:tmpl w:val="9F42282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D77EF7"/>
    <w:multiLevelType w:val="hybridMultilevel"/>
    <w:tmpl w:val="039CC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F12767"/>
    <w:multiLevelType w:val="hybridMultilevel"/>
    <w:tmpl w:val="A3E4F5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42981"/>
    <w:multiLevelType w:val="hybridMultilevel"/>
    <w:tmpl w:val="E14CA4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227F1"/>
    <w:multiLevelType w:val="hybridMultilevel"/>
    <w:tmpl w:val="FDC86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A3400"/>
    <w:multiLevelType w:val="hybridMultilevel"/>
    <w:tmpl w:val="B9348D2A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E5180"/>
    <w:multiLevelType w:val="hybridMultilevel"/>
    <w:tmpl w:val="BAE6B7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524B80"/>
    <w:multiLevelType w:val="hybridMultilevel"/>
    <w:tmpl w:val="8ABAAA7A"/>
    <w:lvl w:ilvl="0" w:tplc="46243904">
      <w:start w:val="1"/>
      <w:numFmt w:val="lowerLetter"/>
      <w:lvlText w:val="(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7D1C44"/>
    <w:multiLevelType w:val="hybridMultilevel"/>
    <w:tmpl w:val="4B58D260"/>
    <w:lvl w:ilvl="0" w:tplc="206E9422">
      <w:start w:val="2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80435"/>
    <w:multiLevelType w:val="multilevel"/>
    <w:tmpl w:val="3F226E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1244EDF"/>
    <w:multiLevelType w:val="hybridMultilevel"/>
    <w:tmpl w:val="1F9E75CE"/>
    <w:lvl w:ilvl="0" w:tplc="08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2" w15:restartNumberingAfterBreak="0">
    <w:nsid w:val="71E10986"/>
    <w:multiLevelType w:val="hybridMultilevel"/>
    <w:tmpl w:val="5B6EF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EE77A4"/>
    <w:multiLevelType w:val="hybridMultilevel"/>
    <w:tmpl w:val="740C8CB4"/>
    <w:lvl w:ilvl="0" w:tplc="1C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102B7F"/>
    <w:multiLevelType w:val="hybridMultilevel"/>
    <w:tmpl w:val="D8BAD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A57C50"/>
    <w:multiLevelType w:val="multilevel"/>
    <w:tmpl w:val="3F226E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 w15:restartNumberingAfterBreak="0">
    <w:nsid w:val="73484F00"/>
    <w:multiLevelType w:val="hybridMultilevel"/>
    <w:tmpl w:val="4F584D6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8E6358"/>
    <w:multiLevelType w:val="hybridMultilevel"/>
    <w:tmpl w:val="C8666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317DD6"/>
    <w:multiLevelType w:val="hybridMultilevel"/>
    <w:tmpl w:val="92C29C9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C1A5F"/>
    <w:multiLevelType w:val="hybridMultilevel"/>
    <w:tmpl w:val="72AE19E6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002468">
    <w:abstractNumId w:val="18"/>
  </w:num>
  <w:num w:numId="2" w16cid:durableId="963654283">
    <w:abstractNumId w:val="9"/>
  </w:num>
  <w:num w:numId="3" w16cid:durableId="1168401369">
    <w:abstractNumId w:val="42"/>
  </w:num>
  <w:num w:numId="4" w16cid:durableId="1552418885">
    <w:abstractNumId w:val="2"/>
  </w:num>
  <w:num w:numId="5" w16cid:durableId="1254321748">
    <w:abstractNumId w:val="10"/>
  </w:num>
  <w:num w:numId="6" w16cid:durableId="1580674156">
    <w:abstractNumId w:val="11"/>
  </w:num>
  <w:num w:numId="7" w16cid:durableId="1561789206">
    <w:abstractNumId w:val="21"/>
  </w:num>
  <w:num w:numId="8" w16cid:durableId="1001473102">
    <w:abstractNumId w:val="8"/>
  </w:num>
  <w:num w:numId="9" w16cid:durableId="2142261006">
    <w:abstractNumId w:val="43"/>
  </w:num>
  <w:num w:numId="10" w16cid:durableId="1405378082">
    <w:abstractNumId w:val="33"/>
  </w:num>
  <w:num w:numId="11" w16cid:durableId="1427993979">
    <w:abstractNumId w:val="1"/>
  </w:num>
  <w:num w:numId="12" w16cid:durableId="1417558990">
    <w:abstractNumId w:val="46"/>
  </w:num>
  <w:num w:numId="13" w16cid:durableId="1595630277">
    <w:abstractNumId w:val="48"/>
  </w:num>
  <w:num w:numId="14" w16cid:durableId="143816798">
    <w:abstractNumId w:val="7"/>
  </w:num>
  <w:num w:numId="15" w16cid:durableId="55400323">
    <w:abstractNumId w:val="28"/>
  </w:num>
  <w:num w:numId="16" w16cid:durableId="392508677">
    <w:abstractNumId w:val="16"/>
  </w:num>
  <w:num w:numId="17" w16cid:durableId="1221599412">
    <w:abstractNumId w:val="44"/>
  </w:num>
  <w:num w:numId="18" w16cid:durableId="1358967174">
    <w:abstractNumId w:val="32"/>
  </w:num>
  <w:num w:numId="19" w16cid:durableId="204413950">
    <w:abstractNumId w:val="22"/>
  </w:num>
  <w:num w:numId="20" w16cid:durableId="1382552767">
    <w:abstractNumId w:val="23"/>
  </w:num>
  <w:num w:numId="21" w16cid:durableId="1244291504">
    <w:abstractNumId w:val="31"/>
  </w:num>
  <w:num w:numId="22" w16cid:durableId="1299722100">
    <w:abstractNumId w:val="36"/>
  </w:num>
  <w:num w:numId="23" w16cid:durableId="1164784048">
    <w:abstractNumId w:val="49"/>
  </w:num>
  <w:num w:numId="24" w16cid:durableId="1828940509">
    <w:abstractNumId w:val="35"/>
  </w:num>
  <w:num w:numId="25" w16cid:durableId="311912686">
    <w:abstractNumId w:val="13"/>
  </w:num>
  <w:num w:numId="26" w16cid:durableId="1332493067">
    <w:abstractNumId w:val="4"/>
  </w:num>
  <w:num w:numId="27" w16cid:durableId="1350376378">
    <w:abstractNumId w:val="25"/>
  </w:num>
  <w:num w:numId="28" w16cid:durableId="535198677">
    <w:abstractNumId w:val="37"/>
  </w:num>
  <w:num w:numId="29" w16cid:durableId="734861102">
    <w:abstractNumId w:val="12"/>
  </w:num>
  <w:num w:numId="30" w16cid:durableId="791823811">
    <w:abstractNumId w:val="30"/>
  </w:num>
  <w:num w:numId="31" w16cid:durableId="1608469047">
    <w:abstractNumId w:val="20"/>
  </w:num>
  <w:num w:numId="32" w16cid:durableId="1393581009">
    <w:abstractNumId w:val="17"/>
  </w:num>
  <w:num w:numId="33" w16cid:durableId="1421489933">
    <w:abstractNumId w:val="39"/>
  </w:num>
  <w:num w:numId="34" w16cid:durableId="1299915934">
    <w:abstractNumId w:val="0"/>
  </w:num>
  <w:num w:numId="35" w16cid:durableId="4188721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9666830">
    <w:abstractNumId w:val="24"/>
  </w:num>
  <w:num w:numId="37" w16cid:durableId="1552964423">
    <w:abstractNumId w:val="26"/>
  </w:num>
  <w:num w:numId="38" w16cid:durableId="756294996">
    <w:abstractNumId w:val="29"/>
  </w:num>
  <w:num w:numId="39" w16cid:durableId="1097945613">
    <w:abstractNumId w:val="40"/>
  </w:num>
  <w:num w:numId="40" w16cid:durableId="670452774">
    <w:abstractNumId w:val="45"/>
  </w:num>
  <w:num w:numId="41" w16cid:durableId="752700336">
    <w:abstractNumId w:val="47"/>
  </w:num>
  <w:num w:numId="42" w16cid:durableId="746803125">
    <w:abstractNumId w:val="27"/>
  </w:num>
  <w:num w:numId="43" w16cid:durableId="584532346">
    <w:abstractNumId w:val="14"/>
  </w:num>
  <w:num w:numId="44" w16cid:durableId="103619863">
    <w:abstractNumId w:val="6"/>
  </w:num>
  <w:num w:numId="45" w16cid:durableId="1641955924">
    <w:abstractNumId w:val="5"/>
  </w:num>
  <w:num w:numId="46" w16cid:durableId="1818715928">
    <w:abstractNumId w:val="38"/>
  </w:num>
  <w:num w:numId="47" w16cid:durableId="249320358">
    <w:abstractNumId w:val="41"/>
  </w:num>
  <w:num w:numId="48" w16cid:durableId="597369222">
    <w:abstractNumId w:val="19"/>
  </w:num>
  <w:num w:numId="49" w16cid:durableId="2044749845">
    <w:abstractNumId w:val="34"/>
  </w:num>
  <w:num w:numId="50" w16cid:durableId="12087581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wMDIwtjA2sDRQ0lEKTi0uzszPAykwrAUA5hGhoywAAAA="/>
  </w:docVars>
  <w:rsids>
    <w:rsidRoot w:val="005A5733"/>
    <w:rsid w:val="00003982"/>
    <w:rsid w:val="00003F46"/>
    <w:rsid w:val="0000480F"/>
    <w:rsid w:val="00006BA9"/>
    <w:rsid w:val="00010F1E"/>
    <w:rsid w:val="000153F0"/>
    <w:rsid w:val="00015712"/>
    <w:rsid w:val="00015E74"/>
    <w:rsid w:val="000248C7"/>
    <w:rsid w:val="000321A2"/>
    <w:rsid w:val="000412A0"/>
    <w:rsid w:val="000421D5"/>
    <w:rsid w:val="00062C9F"/>
    <w:rsid w:val="000653F9"/>
    <w:rsid w:val="000656C8"/>
    <w:rsid w:val="00065799"/>
    <w:rsid w:val="000666EB"/>
    <w:rsid w:val="0007101E"/>
    <w:rsid w:val="00071374"/>
    <w:rsid w:val="00075E4B"/>
    <w:rsid w:val="00075F2E"/>
    <w:rsid w:val="0008100A"/>
    <w:rsid w:val="00084F6C"/>
    <w:rsid w:val="00092976"/>
    <w:rsid w:val="000973AE"/>
    <w:rsid w:val="00097FA1"/>
    <w:rsid w:val="000A1E37"/>
    <w:rsid w:val="000A3F2A"/>
    <w:rsid w:val="000A40B4"/>
    <w:rsid w:val="000B08B8"/>
    <w:rsid w:val="000B1AC4"/>
    <w:rsid w:val="000B3746"/>
    <w:rsid w:val="000D1B08"/>
    <w:rsid w:val="000D2069"/>
    <w:rsid w:val="000E20EB"/>
    <w:rsid w:val="000E64CD"/>
    <w:rsid w:val="000F1212"/>
    <w:rsid w:val="00104B20"/>
    <w:rsid w:val="00106C82"/>
    <w:rsid w:val="001076B5"/>
    <w:rsid w:val="001132FC"/>
    <w:rsid w:val="001163C6"/>
    <w:rsid w:val="00122D0B"/>
    <w:rsid w:val="001268BF"/>
    <w:rsid w:val="00131043"/>
    <w:rsid w:val="001335E2"/>
    <w:rsid w:val="0013379F"/>
    <w:rsid w:val="00134898"/>
    <w:rsid w:val="00137F09"/>
    <w:rsid w:val="0014106D"/>
    <w:rsid w:val="001451F6"/>
    <w:rsid w:val="00145384"/>
    <w:rsid w:val="00146379"/>
    <w:rsid w:val="0016289D"/>
    <w:rsid w:val="0016659B"/>
    <w:rsid w:val="00175759"/>
    <w:rsid w:val="00180441"/>
    <w:rsid w:val="00182172"/>
    <w:rsid w:val="00191039"/>
    <w:rsid w:val="0019662E"/>
    <w:rsid w:val="001A0425"/>
    <w:rsid w:val="001A11F1"/>
    <w:rsid w:val="001A36F3"/>
    <w:rsid w:val="001A6CED"/>
    <w:rsid w:val="001B21F5"/>
    <w:rsid w:val="001B3354"/>
    <w:rsid w:val="001B66F8"/>
    <w:rsid w:val="001D0DC7"/>
    <w:rsid w:val="001D1B1F"/>
    <w:rsid w:val="001E7F72"/>
    <w:rsid w:val="001F1962"/>
    <w:rsid w:val="001F62E5"/>
    <w:rsid w:val="001F6E6A"/>
    <w:rsid w:val="002177C6"/>
    <w:rsid w:val="00217AED"/>
    <w:rsid w:val="00221ED8"/>
    <w:rsid w:val="00222323"/>
    <w:rsid w:val="00224FBA"/>
    <w:rsid w:val="0022617A"/>
    <w:rsid w:val="00226B17"/>
    <w:rsid w:val="00231324"/>
    <w:rsid w:val="002338B5"/>
    <w:rsid w:val="00236B1D"/>
    <w:rsid w:val="00243827"/>
    <w:rsid w:val="002438D5"/>
    <w:rsid w:val="00254830"/>
    <w:rsid w:val="002552D6"/>
    <w:rsid w:val="00262171"/>
    <w:rsid w:val="002654F1"/>
    <w:rsid w:val="002663F5"/>
    <w:rsid w:val="00267492"/>
    <w:rsid w:val="00273ADB"/>
    <w:rsid w:val="00277809"/>
    <w:rsid w:val="00280A2A"/>
    <w:rsid w:val="00280AB5"/>
    <w:rsid w:val="00281A82"/>
    <w:rsid w:val="00282B98"/>
    <w:rsid w:val="00282E8D"/>
    <w:rsid w:val="0028325D"/>
    <w:rsid w:val="00293D9C"/>
    <w:rsid w:val="00295AC5"/>
    <w:rsid w:val="00297E41"/>
    <w:rsid w:val="002B7286"/>
    <w:rsid w:val="002C0BCE"/>
    <w:rsid w:val="002C3345"/>
    <w:rsid w:val="002D2948"/>
    <w:rsid w:val="002E3DF3"/>
    <w:rsid w:val="002F607C"/>
    <w:rsid w:val="00304C1F"/>
    <w:rsid w:val="00312481"/>
    <w:rsid w:val="00315363"/>
    <w:rsid w:val="00315615"/>
    <w:rsid w:val="0032171B"/>
    <w:rsid w:val="00333108"/>
    <w:rsid w:val="00333386"/>
    <w:rsid w:val="0033629E"/>
    <w:rsid w:val="00337EA4"/>
    <w:rsid w:val="003402E5"/>
    <w:rsid w:val="00342D3E"/>
    <w:rsid w:val="00345AAE"/>
    <w:rsid w:val="00350845"/>
    <w:rsid w:val="00352A5C"/>
    <w:rsid w:val="0035567D"/>
    <w:rsid w:val="00361A14"/>
    <w:rsid w:val="00361A1B"/>
    <w:rsid w:val="003624C7"/>
    <w:rsid w:val="003635EE"/>
    <w:rsid w:val="00370056"/>
    <w:rsid w:val="00370253"/>
    <w:rsid w:val="00370C9A"/>
    <w:rsid w:val="00376D57"/>
    <w:rsid w:val="00381E5A"/>
    <w:rsid w:val="003A05CC"/>
    <w:rsid w:val="003A0BA8"/>
    <w:rsid w:val="003B3D33"/>
    <w:rsid w:val="003C0665"/>
    <w:rsid w:val="003C402F"/>
    <w:rsid w:val="003D1714"/>
    <w:rsid w:val="003D69CC"/>
    <w:rsid w:val="003E39EF"/>
    <w:rsid w:val="003E4415"/>
    <w:rsid w:val="003E5D05"/>
    <w:rsid w:val="00412F3B"/>
    <w:rsid w:val="004160BD"/>
    <w:rsid w:val="0042359D"/>
    <w:rsid w:val="004239A6"/>
    <w:rsid w:val="00430DA2"/>
    <w:rsid w:val="00432B19"/>
    <w:rsid w:val="004408CE"/>
    <w:rsid w:val="004426A6"/>
    <w:rsid w:val="00447341"/>
    <w:rsid w:val="0045110D"/>
    <w:rsid w:val="0045492B"/>
    <w:rsid w:val="00461C9C"/>
    <w:rsid w:val="00465C86"/>
    <w:rsid w:val="00470C83"/>
    <w:rsid w:val="00471F0E"/>
    <w:rsid w:val="00472BA3"/>
    <w:rsid w:val="004732FC"/>
    <w:rsid w:val="0048038F"/>
    <w:rsid w:val="00483693"/>
    <w:rsid w:val="004979E2"/>
    <w:rsid w:val="004A2F4E"/>
    <w:rsid w:val="004A4460"/>
    <w:rsid w:val="004A4ABB"/>
    <w:rsid w:val="004A7DEC"/>
    <w:rsid w:val="004B1621"/>
    <w:rsid w:val="004B2EE5"/>
    <w:rsid w:val="004B444D"/>
    <w:rsid w:val="004B54BD"/>
    <w:rsid w:val="004C37E2"/>
    <w:rsid w:val="004C4FF2"/>
    <w:rsid w:val="004D0468"/>
    <w:rsid w:val="004D20BF"/>
    <w:rsid w:val="004D71A9"/>
    <w:rsid w:val="004E2D15"/>
    <w:rsid w:val="004E4FC8"/>
    <w:rsid w:val="004F009D"/>
    <w:rsid w:val="004F156A"/>
    <w:rsid w:val="004F166B"/>
    <w:rsid w:val="004F376A"/>
    <w:rsid w:val="004F404E"/>
    <w:rsid w:val="005047B6"/>
    <w:rsid w:val="005146F0"/>
    <w:rsid w:val="005325F3"/>
    <w:rsid w:val="005353AC"/>
    <w:rsid w:val="005418A5"/>
    <w:rsid w:val="00552095"/>
    <w:rsid w:val="00555ADB"/>
    <w:rsid w:val="00561E2E"/>
    <w:rsid w:val="005663E0"/>
    <w:rsid w:val="00572F77"/>
    <w:rsid w:val="00574967"/>
    <w:rsid w:val="00577A3C"/>
    <w:rsid w:val="00591237"/>
    <w:rsid w:val="005912F2"/>
    <w:rsid w:val="005932E5"/>
    <w:rsid w:val="005941E8"/>
    <w:rsid w:val="00595E85"/>
    <w:rsid w:val="005A378D"/>
    <w:rsid w:val="005A5733"/>
    <w:rsid w:val="005A5A2F"/>
    <w:rsid w:val="005B28E8"/>
    <w:rsid w:val="005B5559"/>
    <w:rsid w:val="005B5925"/>
    <w:rsid w:val="005C2951"/>
    <w:rsid w:val="005C3509"/>
    <w:rsid w:val="005C4AFB"/>
    <w:rsid w:val="005D57D1"/>
    <w:rsid w:val="005E3C2A"/>
    <w:rsid w:val="005E7916"/>
    <w:rsid w:val="005F3F87"/>
    <w:rsid w:val="005F573E"/>
    <w:rsid w:val="005F6BA9"/>
    <w:rsid w:val="0060295E"/>
    <w:rsid w:val="006206E3"/>
    <w:rsid w:val="00620F8A"/>
    <w:rsid w:val="00621086"/>
    <w:rsid w:val="006221A9"/>
    <w:rsid w:val="00627C0D"/>
    <w:rsid w:val="006429D5"/>
    <w:rsid w:val="0064346C"/>
    <w:rsid w:val="00645388"/>
    <w:rsid w:val="0064725B"/>
    <w:rsid w:val="00655E74"/>
    <w:rsid w:val="00662D0B"/>
    <w:rsid w:val="00662FE6"/>
    <w:rsid w:val="006631A6"/>
    <w:rsid w:val="00664F70"/>
    <w:rsid w:val="0067732E"/>
    <w:rsid w:val="0068439E"/>
    <w:rsid w:val="00685DF9"/>
    <w:rsid w:val="00691219"/>
    <w:rsid w:val="0069192A"/>
    <w:rsid w:val="006A4458"/>
    <w:rsid w:val="006A4A3A"/>
    <w:rsid w:val="006A55BF"/>
    <w:rsid w:val="006B3C40"/>
    <w:rsid w:val="006B5201"/>
    <w:rsid w:val="006B53A1"/>
    <w:rsid w:val="006B63BD"/>
    <w:rsid w:val="006B63BF"/>
    <w:rsid w:val="006D12BA"/>
    <w:rsid w:val="006D19DF"/>
    <w:rsid w:val="006D1B45"/>
    <w:rsid w:val="006D2DBA"/>
    <w:rsid w:val="006D2E60"/>
    <w:rsid w:val="006D7688"/>
    <w:rsid w:val="006E03A3"/>
    <w:rsid w:val="006E7828"/>
    <w:rsid w:val="006F1826"/>
    <w:rsid w:val="006F7E77"/>
    <w:rsid w:val="007012A5"/>
    <w:rsid w:val="00702215"/>
    <w:rsid w:val="007074B9"/>
    <w:rsid w:val="0071021F"/>
    <w:rsid w:val="0072221E"/>
    <w:rsid w:val="007225E4"/>
    <w:rsid w:val="00726DA9"/>
    <w:rsid w:val="007303E9"/>
    <w:rsid w:val="00737429"/>
    <w:rsid w:val="0074109C"/>
    <w:rsid w:val="007574E9"/>
    <w:rsid w:val="00757F07"/>
    <w:rsid w:val="00762AA4"/>
    <w:rsid w:val="00764860"/>
    <w:rsid w:val="00765C93"/>
    <w:rsid w:val="0076648D"/>
    <w:rsid w:val="007670BD"/>
    <w:rsid w:val="00773120"/>
    <w:rsid w:val="0078763D"/>
    <w:rsid w:val="00787ACD"/>
    <w:rsid w:val="00794577"/>
    <w:rsid w:val="00796E9D"/>
    <w:rsid w:val="00797FE3"/>
    <w:rsid w:val="007A33CD"/>
    <w:rsid w:val="007A6123"/>
    <w:rsid w:val="007B6A87"/>
    <w:rsid w:val="007C1392"/>
    <w:rsid w:val="007C3F5B"/>
    <w:rsid w:val="007C7FBB"/>
    <w:rsid w:val="007D030E"/>
    <w:rsid w:val="007D3ED5"/>
    <w:rsid w:val="007E0C94"/>
    <w:rsid w:val="007E61DA"/>
    <w:rsid w:val="007E72F5"/>
    <w:rsid w:val="007F34BC"/>
    <w:rsid w:val="007F36F5"/>
    <w:rsid w:val="007F5153"/>
    <w:rsid w:val="007F6FC6"/>
    <w:rsid w:val="00800791"/>
    <w:rsid w:val="00804E11"/>
    <w:rsid w:val="0080548F"/>
    <w:rsid w:val="00806315"/>
    <w:rsid w:val="00811F37"/>
    <w:rsid w:val="00812A54"/>
    <w:rsid w:val="0082240D"/>
    <w:rsid w:val="0082254B"/>
    <w:rsid w:val="008225D9"/>
    <w:rsid w:val="00825544"/>
    <w:rsid w:val="008274E3"/>
    <w:rsid w:val="008300B1"/>
    <w:rsid w:val="008308C1"/>
    <w:rsid w:val="00836C67"/>
    <w:rsid w:val="008430A8"/>
    <w:rsid w:val="00844AFC"/>
    <w:rsid w:val="00845153"/>
    <w:rsid w:val="00847B30"/>
    <w:rsid w:val="0085493A"/>
    <w:rsid w:val="0085545B"/>
    <w:rsid w:val="00871AB5"/>
    <w:rsid w:val="00890D43"/>
    <w:rsid w:val="008935A8"/>
    <w:rsid w:val="00894929"/>
    <w:rsid w:val="008A5290"/>
    <w:rsid w:val="008B5F81"/>
    <w:rsid w:val="008B7EF7"/>
    <w:rsid w:val="008C15F7"/>
    <w:rsid w:val="008D70F8"/>
    <w:rsid w:val="008E47DF"/>
    <w:rsid w:val="008F26F2"/>
    <w:rsid w:val="008F3D45"/>
    <w:rsid w:val="00903404"/>
    <w:rsid w:val="0090689B"/>
    <w:rsid w:val="009100B6"/>
    <w:rsid w:val="00914CF9"/>
    <w:rsid w:val="009161E9"/>
    <w:rsid w:val="00921B9B"/>
    <w:rsid w:val="009315E7"/>
    <w:rsid w:val="009334AC"/>
    <w:rsid w:val="00934F96"/>
    <w:rsid w:val="00935055"/>
    <w:rsid w:val="00937A29"/>
    <w:rsid w:val="0094055E"/>
    <w:rsid w:val="009411A6"/>
    <w:rsid w:val="009443C1"/>
    <w:rsid w:val="0094575F"/>
    <w:rsid w:val="00945919"/>
    <w:rsid w:val="00946813"/>
    <w:rsid w:val="009500AA"/>
    <w:rsid w:val="00965796"/>
    <w:rsid w:val="0096670C"/>
    <w:rsid w:val="00967459"/>
    <w:rsid w:val="009727D6"/>
    <w:rsid w:val="00973154"/>
    <w:rsid w:val="00976487"/>
    <w:rsid w:val="00994847"/>
    <w:rsid w:val="00994B62"/>
    <w:rsid w:val="00995CE5"/>
    <w:rsid w:val="00997D4C"/>
    <w:rsid w:val="009A2742"/>
    <w:rsid w:val="009A7751"/>
    <w:rsid w:val="009B72C2"/>
    <w:rsid w:val="009C18AB"/>
    <w:rsid w:val="009C2892"/>
    <w:rsid w:val="009C2C1E"/>
    <w:rsid w:val="009C45DA"/>
    <w:rsid w:val="009D0EB4"/>
    <w:rsid w:val="009E5E42"/>
    <w:rsid w:val="009F062C"/>
    <w:rsid w:val="009F3333"/>
    <w:rsid w:val="009F52B7"/>
    <w:rsid w:val="009F7E4C"/>
    <w:rsid w:val="00A034FA"/>
    <w:rsid w:val="00A064E8"/>
    <w:rsid w:val="00A07D74"/>
    <w:rsid w:val="00A108D8"/>
    <w:rsid w:val="00A27FD7"/>
    <w:rsid w:val="00A355D3"/>
    <w:rsid w:val="00A361F9"/>
    <w:rsid w:val="00A46541"/>
    <w:rsid w:val="00A47C65"/>
    <w:rsid w:val="00A50B5F"/>
    <w:rsid w:val="00A52BCE"/>
    <w:rsid w:val="00A71150"/>
    <w:rsid w:val="00A75C19"/>
    <w:rsid w:val="00A829C0"/>
    <w:rsid w:val="00A85E44"/>
    <w:rsid w:val="00A92963"/>
    <w:rsid w:val="00A92C16"/>
    <w:rsid w:val="00A94E91"/>
    <w:rsid w:val="00AA359C"/>
    <w:rsid w:val="00AA5C44"/>
    <w:rsid w:val="00AA765A"/>
    <w:rsid w:val="00AA780A"/>
    <w:rsid w:val="00AA7E1E"/>
    <w:rsid w:val="00AB20A4"/>
    <w:rsid w:val="00AB4C0F"/>
    <w:rsid w:val="00AB4FAF"/>
    <w:rsid w:val="00AC09CE"/>
    <w:rsid w:val="00AC25F0"/>
    <w:rsid w:val="00AC44D6"/>
    <w:rsid w:val="00AC7EED"/>
    <w:rsid w:val="00AD7EE8"/>
    <w:rsid w:val="00AE2796"/>
    <w:rsid w:val="00AE4126"/>
    <w:rsid w:val="00AE4923"/>
    <w:rsid w:val="00AE67FE"/>
    <w:rsid w:val="00AF004A"/>
    <w:rsid w:val="00B0090A"/>
    <w:rsid w:val="00B02168"/>
    <w:rsid w:val="00B06A30"/>
    <w:rsid w:val="00B071E0"/>
    <w:rsid w:val="00B073F4"/>
    <w:rsid w:val="00B12AA9"/>
    <w:rsid w:val="00B14D32"/>
    <w:rsid w:val="00B15921"/>
    <w:rsid w:val="00B15C75"/>
    <w:rsid w:val="00B17B3A"/>
    <w:rsid w:val="00B20135"/>
    <w:rsid w:val="00B23CAF"/>
    <w:rsid w:val="00B23EA7"/>
    <w:rsid w:val="00B30265"/>
    <w:rsid w:val="00B30760"/>
    <w:rsid w:val="00B3183C"/>
    <w:rsid w:val="00B31E7A"/>
    <w:rsid w:val="00B42AC7"/>
    <w:rsid w:val="00B448A8"/>
    <w:rsid w:val="00B56BC6"/>
    <w:rsid w:val="00B57271"/>
    <w:rsid w:val="00B64083"/>
    <w:rsid w:val="00B64214"/>
    <w:rsid w:val="00B650D0"/>
    <w:rsid w:val="00B77EDA"/>
    <w:rsid w:val="00B82751"/>
    <w:rsid w:val="00B8534D"/>
    <w:rsid w:val="00B856C2"/>
    <w:rsid w:val="00B85E91"/>
    <w:rsid w:val="00B86762"/>
    <w:rsid w:val="00B86D8D"/>
    <w:rsid w:val="00B87BF9"/>
    <w:rsid w:val="00B94D59"/>
    <w:rsid w:val="00B97EB0"/>
    <w:rsid w:val="00BA0070"/>
    <w:rsid w:val="00BA3F01"/>
    <w:rsid w:val="00BA4D30"/>
    <w:rsid w:val="00BA7BAC"/>
    <w:rsid w:val="00BB1976"/>
    <w:rsid w:val="00BB5703"/>
    <w:rsid w:val="00BC6AD9"/>
    <w:rsid w:val="00BD78C9"/>
    <w:rsid w:val="00BE0C8A"/>
    <w:rsid w:val="00BE1787"/>
    <w:rsid w:val="00BE3A2F"/>
    <w:rsid w:val="00BE582F"/>
    <w:rsid w:val="00BE6855"/>
    <w:rsid w:val="00BF1B2E"/>
    <w:rsid w:val="00BF7DCB"/>
    <w:rsid w:val="00C03998"/>
    <w:rsid w:val="00C21A37"/>
    <w:rsid w:val="00C25AF5"/>
    <w:rsid w:val="00C3245C"/>
    <w:rsid w:val="00C35028"/>
    <w:rsid w:val="00C40D56"/>
    <w:rsid w:val="00C442A4"/>
    <w:rsid w:val="00C46035"/>
    <w:rsid w:val="00C46A05"/>
    <w:rsid w:val="00C47F2A"/>
    <w:rsid w:val="00C52A23"/>
    <w:rsid w:val="00C54A0B"/>
    <w:rsid w:val="00C55EED"/>
    <w:rsid w:val="00C72CB7"/>
    <w:rsid w:val="00C760C2"/>
    <w:rsid w:val="00C76130"/>
    <w:rsid w:val="00C779FA"/>
    <w:rsid w:val="00C856C1"/>
    <w:rsid w:val="00C971ED"/>
    <w:rsid w:val="00CA2208"/>
    <w:rsid w:val="00CA442D"/>
    <w:rsid w:val="00CA6B2F"/>
    <w:rsid w:val="00CA72A8"/>
    <w:rsid w:val="00CB4F8F"/>
    <w:rsid w:val="00CC6A90"/>
    <w:rsid w:val="00CD0977"/>
    <w:rsid w:val="00CD532A"/>
    <w:rsid w:val="00CE509C"/>
    <w:rsid w:val="00CE54DC"/>
    <w:rsid w:val="00CE64E5"/>
    <w:rsid w:val="00CE70B5"/>
    <w:rsid w:val="00CF5B7B"/>
    <w:rsid w:val="00D0158B"/>
    <w:rsid w:val="00D06426"/>
    <w:rsid w:val="00D13800"/>
    <w:rsid w:val="00D16EEB"/>
    <w:rsid w:val="00D22EC3"/>
    <w:rsid w:val="00D242D8"/>
    <w:rsid w:val="00D257BB"/>
    <w:rsid w:val="00D267A4"/>
    <w:rsid w:val="00D3425E"/>
    <w:rsid w:val="00D420BF"/>
    <w:rsid w:val="00D421A1"/>
    <w:rsid w:val="00D440A5"/>
    <w:rsid w:val="00D455B3"/>
    <w:rsid w:val="00D50731"/>
    <w:rsid w:val="00D535D2"/>
    <w:rsid w:val="00D54F61"/>
    <w:rsid w:val="00D616DA"/>
    <w:rsid w:val="00D72CA6"/>
    <w:rsid w:val="00D73231"/>
    <w:rsid w:val="00D750D3"/>
    <w:rsid w:val="00D81523"/>
    <w:rsid w:val="00D816FA"/>
    <w:rsid w:val="00D85C33"/>
    <w:rsid w:val="00D8626A"/>
    <w:rsid w:val="00D86CB2"/>
    <w:rsid w:val="00D87B5F"/>
    <w:rsid w:val="00D91682"/>
    <w:rsid w:val="00D95135"/>
    <w:rsid w:val="00D9569A"/>
    <w:rsid w:val="00DA2151"/>
    <w:rsid w:val="00DA3932"/>
    <w:rsid w:val="00DA5937"/>
    <w:rsid w:val="00DB2AFC"/>
    <w:rsid w:val="00DB2C36"/>
    <w:rsid w:val="00DC4FF6"/>
    <w:rsid w:val="00DC7F44"/>
    <w:rsid w:val="00DD3CDB"/>
    <w:rsid w:val="00DE0CA4"/>
    <w:rsid w:val="00DE30D2"/>
    <w:rsid w:val="00DF57FE"/>
    <w:rsid w:val="00DF63EF"/>
    <w:rsid w:val="00DF6960"/>
    <w:rsid w:val="00E00723"/>
    <w:rsid w:val="00E05778"/>
    <w:rsid w:val="00E0610D"/>
    <w:rsid w:val="00E1127A"/>
    <w:rsid w:val="00E16BA4"/>
    <w:rsid w:val="00E21947"/>
    <w:rsid w:val="00E306C4"/>
    <w:rsid w:val="00E30E2D"/>
    <w:rsid w:val="00E33003"/>
    <w:rsid w:val="00E439ED"/>
    <w:rsid w:val="00E63C64"/>
    <w:rsid w:val="00E66F59"/>
    <w:rsid w:val="00E74C08"/>
    <w:rsid w:val="00E80B62"/>
    <w:rsid w:val="00E8474F"/>
    <w:rsid w:val="00E8494C"/>
    <w:rsid w:val="00E90A54"/>
    <w:rsid w:val="00EA0129"/>
    <w:rsid w:val="00EA2B3D"/>
    <w:rsid w:val="00EB27FB"/>
    <w:rsid w:val="00EB3AF2"/>
    <w:rsid w:val="00EC0D58"/>
    <w:rsid w:val="00EC2F1C"/>
    <w:rsid w:val="00EC4049"/>
    <w:rsid w:val="00ED06CF"/>
    <w:rsid w:val="00ED14B6"/>
    <w:rsid w:val="00ED26E9"/>
    <w:rsid w:val="00ED3F9B"/>
    <w:rsid w:val="00ED4005"/>
    <w:rsid w:val="00ED4F9D"/>
    <w:rsid w:val="00ED5AA9"/>
    <w:rsid w:val="00ED675F"/>
    <w:rsid w:val="00EE5143"/>
    <w:rsid w:val="00EE74F3"/>
    <w:rsid w:val="00EE7D20"/>
    <w:rsid w:val="00EE7D6C"/>
    <w:rsid w:val="00EF1638"/>
    <w:rsid w:val="00EF1AEF"/>
    <w:rsid w:val="00EF1BBC"/>
    <w:rsid w:val="00EF23F9"/>
    <w:rsid w:val="00EF7F04"/>
    <w:rsid w:val="00F042A9"/>
    <w:rsid w:val="00F04306"/>
    <w:rsid w:val="00F0522A"/>
    <w:rsid w:val="00F05CC8"/>
    <w:rsid w:val="00F06FDB"/>
    <w:rsid w:val="00F11175"/>
    <w:rsid w:val="00F11D0E"/>
    <w:rsid w:val="00F16E50"/>
    <w:rsid w:val="00F22DEC"/>
    <w:rsid w:val="00F22ED0"/>
    <w:rsid w:val="00F246F8"/>
    <w:rsid w:val="00F32029"/>
    <w:rsid w:val="00F32C68"/>
    <w:rsid w:val="00F32E15"/>
    <w:rsid w:val="00F35192"/>
    <w:rsid w:val="00F37877"/>
    <w:rsid w:val="00F435EE"/>
    <w:rsid w:val="00F45658"/>
    <w:rsid w:val="00F45DAA"/>
    <w:rsid w:val="00F518A9"/>
    <w:rsid w:val="00F539C8"/>
    <w:rsid w:val="00F53C34"/>
    <w:rsid w:val="00F55BA2"/>
    <w:rsid w:val="00F57EAF"/>
    <w:rsid w:val="00F64C61"/>
    <w:rsid w:val="00F74FB0"/>
    <w:rsid w:val="00F76A52"/>
    <w:rsid w:val="00F76FFD"/>
    <w:rsid w:val="00F80B13"/>
    <w:rsid w:val="00F81EB6"/>
    <w:rsid w:val="00F87181"/>
    <w:rsid w:val="00F9783A"/>
    <w:rsid w:val="00FA3C8E"/>
    <w:rsid w:val="00FA3F24"/>
    <w:rsid w:val="00FA7D7E"/>
    <w:rsid w:val="00FB2DEB"/>
    <w:rsid w:val="00FC23C5"/>
    <w:rsid w:val="00FC6398"/>
    <w:rsid w:val="00FD1708"/>
    <w:rsid w:val="00FD385C"/>
    <w:rsid w:val="00FD6308"/>
    <w:rsid w:val="00FE0625"/>
    <w:rsid w:val="00FE68AF"/>
    <w:rsid w:val="00FF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458E13"/>
  <w15:chartTrackingRefBased/>
  <w15:docId w15:val="{24B72FF4-D941-490D-8161-2D023B31D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6EB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64725B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A5733"/>
  </w:style>
  <w:style w:type="paragraph" w:styleId="Footer">
    <w:name w:val="footer"/>
    <w:basedOn w:val="Normal"/>
    <w:link w:val="Foot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5A5733"/>
  </w:style>
  <w:style w:type="paragraph" w:styleId="BalloonText">
    <w:name w:val="Balloon Text"/>
    <w:basedOn w:val="Normal"/>
    <w:link w:val="BalloonTextChar"/>
    <w:uiPriority w:val="99"/>
    <w:semiHidden/>
    <w:unhideWhenUsed/>
    <w:rsid w:val="001335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E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45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29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ZA"/>
    </w:rPr>
  </w:style>
  <w:style w:type="paragraph" w:styleId="BodyText">
    <w:name w:val="Body Text"/>
    <w:basedOn w:val="Normal"/>
    <w:link w:val="BodyTextChar"/>
    <w:rsid w:val="0096670C"/>
    <w:pPr>
      <w:spacing w:after="120"/>
    </w:pPr>
    <w:rPr>
      <w:rFonts w:cs="Times New Roman"/>
      <w:sz w:val="24"/>
      <w:lang w:val="en-ZA" w:eastAsia="en-GB"/>
    </w:rPr>
  </w:style>
  <w:style w:type="character" w:customStyle="1" w:styleId="BodyTextChar">
    <w:name w:val="Body Text Char"/>
    <w:basedOn w:val="DefaultParagraphFont"/>
    <w:link w:val="BodyText"/>
    <w:rsid w:val="0096670C"/>
    <w:rPr>
      <w:rFonts w:ascii="Arial" w:eastAsia="Times New Roman" w:hAnsi="Arial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DF6960"/>
    <w:pPr>
      <w:spacing w:before="100" w:beforeAutospacing="1" w:after="100" w:afterAutospacing="1"/>
    </w:pPr>
    <w:rPr>
      <w:rFonts w:ascii="Times New Roman" w:hAnsi="Times New Roman" w:cs="Times New Roman"/>
      <w:sz w:val="24"/>
      <w:lang w:val="en-US"/>
    </w:rPr>
  </w:style>
  <w:style w:type="paragraph" w:styleId="NoSpacing">
    <w:name w:val="No Spacing"/>
    <w:uiPriority w:val="1"/>
    <w:qFormat/>
    <w:rsid w:val="003E5D0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4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74F"/>
    <w:pPr>
      <w:spacing w:after="160"/>
    </w:pPr>
    <w:rPr>
      <w:rFonts w:asciiTheme="minorHAnsi" w:eastAsiaTheme="minorHAnsi" w:hAnsiTheme="minorHAnsi" w:cstheme="minorBidi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7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7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E74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AFC"/>
    <w:rPr>
      <w:color w:val="808080"/>
      <w:shd w:val="clear" w:color="auto" w:fill="E6E6E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7FE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7FE3"/>
  </w:style>
  <w:style w:type="table" w:customStyle="1" w:styleId="TableGrid1">
    <w:name w:val="Table Grid1"/>
    <w:basedOn w:val="TableNormal"/>
    <w:next w:val="TableGrid"/>
    <w:rsid w:val="00797F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1B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4725B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customStyle="1" w:styleId="distance-badge">
    <w:name w:val="distance-badge"/>
    <w:basedOn w:val="DefaultParagraphFont"/>
    <w:rsid w:val="0064725B"/>
  </w:style>
  <w:style w:type="character" w:customStyle="1" w:styleId="visually-hidden">
    <w:name w:val="visually-hidden"/>
    <w:basedOn w:val="DefaultParagraphFont"/>
    <w:rsid w:val="0064725B"/>
  </w:style>
  <w:style w:type="character" w:customStyle="1" w:styleId="dist-value">
    <w:name w:val="dist-value"/>
    <w:basedOn w:val="DefaultParagraphFont"/>
    <w:rsid w:val="0064725B"/>
  </w:style>
  <w:style w:type="character" w:customStyle="1" w:styleId="white-space-pre">
    <w:name w:val="white-space-pre"/>
    <w:basedOn w:val="DefaultParagraphFont"/>
    <w:rsid w:val="0064725B"/>
  </w:style>
  <w:style w:type="paragraph" w:customStyle="1" w:styleId="paragraph">
    <w:name w:val="paragraph"/>
    <w:basedOn w:val="Normal"/>
    <w:rsid w:val="004E4FC8"/>
    <w:pPr>
      <w:spacing w:before="100" w:beforeAutospacing="1" w:after="100" w:afterAutospacing="1"/>
    </w:pPr>
    <w:rPr>
      <w:rFonts w:ascii="Times New Roman" w:hAnsi="Times New Roman" w:cs="Times New Roman"/>
      <w:sz w:val="24"/>
      <w:lang w:val="en-ZA" w:eastAsia="en-ZA"/>
    </w:rPr>
  </w:style>
  <w:style w:type="character" w:customStyle="1" w:styleId="normaltextrun">
    <w:name w:val="normaltextrun"/>
    <w:basedOn w:val="DefaultParagraphFont"/>
    <w:rsid w:val="004E4FC8"/>
  </w:style>
  <w:style w:type="character" w:customStyle="1" w:styleId="eop">
    <w:name w:val="eop"/>
    <w:basedOn w:val="DefaultParagraphFont"/>
    <w:rsid w:val="004E4F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dda.org.za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eb.facebook.com/CommunityMediaDevelopmen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udzani@mdda.org.z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476a94-da3b-4da2-92e4-ba8d02c646a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368D105C5939449917CA46BC82FEF1" ma:contentTypeVersion="16" ma:contentTypeDescription="Create a new document." ma:contentTypeScope="" ma:versionID="2ccbb12b1b947fca6d8c9c7043baa24c">
  <xsd:schema xmlns:xsd="http://www.w3.org/2001/XMLSchema" xmlns:xs="http://www.w3.org/2001/XMLSchema" xmlns:p="http://schemas.microsoft.com/office/2006/metadata/properties" xmlns:ns3="30476a94-da3b-4da2-92e4-ba8d02c646a8" xmlns:ns4="8b383113-68eb-41e0-9198-ced5b36684ab" targetNamespace="http://schemas.microsoft.com/office/2006/metadata/properties" ma:root="true" ma:fieldsID="30fa2456112a91abe3d12236fb8712e4" ns3:_="" ns4:_="">
    <xsd:import namespace="30476a94-da3b-4da2-92e4-ba8d02c646a8"/>
    <xsd:import namespace="8b383113-68eb-41e0-9198-ced5b36684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476a94-da3b-4da2-92e4-ba8d02c64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83113-68eb-41e0-9198-ced5b36684a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09F256-CBEF-416D-92DD-5F982BCC1B4E}">
  <ds:schemaRefs>
    <ds:schemaRef ds:uri="http://schemas.microsoft.com/office/2006/metadata/properties"/>
    <ds:schemaRef ds:uri="http://schemas.microsoft.com/office/infopath/2007/PartnerControls"/>
    <ds:schemaRef ds:uri="30476a94-da3b-4da2-92e4-ba8d02c646a8"/>
  </ds:schemaRefs>
</ds:datastoreItem>
</file>

<file path=customXml/itemProps2.xml><?xml version="1.0" encoding="utf-8"?>
<ds:datastoreItem xmlns:ds="http://schemas.openxmlformats.org/officeDocument/2006/customXml" ds:itemID="{523C58CA-40F7-4A4E-AFBF-95CFF68F75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5A634E-0C09-4912-8037-9F09A73B8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476a94-da3b-4da2-92e4-ba8d02c646a8"/>
    <ds:schemaRef ds:uri="8b383113-68eb-41e0-9198-ced5b36684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B559B1-9CB0-4474-9D27-4B97439C39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thutshedzo Netshifhefhe</dc:creator>
  <cp:keywords/>
  <dc:description/>
  <cp:lastModifiedBy>Rudzani Tshigemane</cp:lastModifiedBy>
  <cp:revision>2</cp:revision>
  <cp:lastPrinted>2019-04-17T12:40:00Z</cp:lastPrinted>
  <dcterms:created xsi:type="dcterms:W3CDTF">2023-01-23T12:59:00Z</dcterms:created>
  <dcterms:modified xsi:type="dcterms:W3CDTF">2023-01-2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368D105C5939449917CA46BC82FEF1</vt:lpwstr>
  </property>
</Properties>
</file>